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Times New Roman" w:hAnsi="Times New Roman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Times New Roman" w:hAnsi="Times New Roman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imes New Roman" w:hAnsi="Times New Roman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Times New Roman" w:hAnsi="Times New Roman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7.2$Linux_X86_64 LibreOffice_project/4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IN</dc:language>
  <cp:lastModifiedBy/>
  <dcterms:modified xsi:type="dcterms:W3CDTF">2025-04-23T16:18:11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